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DFA26" w14:textId="77777777" w:rsidR="009770EC" w:rsidRDefault="009770EC" w:rsidP="002B45F7">
      <w:pPr>
        <w:pStyle w:val="PlainText"/>
        <w:rPr>
          <w:rFonts w:eastAsia="MS Mincho"/>
        </w:rPr>
      </w:pPr>
    </w:p>
    <w:p w14:paraId="42B27758" w14:textId="77777777" w:rsidR="00F3469C" w:rsidRPr="00A2468C" w:rsidRDefault="00F3469C" w:rsidP="00F3469C">
      <w:pPr>
        <w:ind w:left="720" w:hanging="720"/>
        <w:jc w:val="center"/>
        <w:rPr>
          <w:b/>
        </w:rPr>
      </w:pPr>
      <w:r w:rsidRPr="00A2468C">
        <w:rPr>
          <w:b/>
        </w:rPr>
        <w:t xml:space="preserve">Cost of Attendance </w:t>
      </w:r>
      <w:r w:rsidR="005707BE">
        <w:rPr>
          <w:b/>
        </w:rPr>
        <w:t>20-21</w:t>
      </w:r>
    </w:p>
    <w:p w14:paraId="53994867" w14:textId="77777777" w:rsidR="00F3469C" w:rsidRPr="00A2468C" w:rsidRDefault="00F3469C" w:rsidP="00F3469C">
      <w:pPr>
        <w:ind w:left="720" w:hanging="720"/>
        <w:jc w:val="center"/>
        <w:rPr>
          <w:b/>
        </w:rPr>
      </w:pPr>
    </w:p>
    <w:p w14:paraId="2F9D4128" w14:textId="388776AD" w:rsidR="00B7109A" w:rsidRPr="00A2468C" w:rsidRDefault="00F3469C" w:rsidP="00A2468C">
      <w:pPr>
        <w:jc w:val="center"/>
        <w:rPr>
          <w:b/>
          <w:sz w:val="22"/>
        </w:rPr>
      </w:pPr>
      <w:r w:rsidRPr="00A2468C">
        <w:rPr>
          <w:b/>
          <w:sz w:val="22"/>
        </w:rPr>
        <w:t>Master</w:t>
      </w:r>
      <w:r w:rsidR="00BD443F">
        <w:rPr>
          <w:b/>
          <w:sz w:val="22"/>
        </w:rPr>
        <w:t xml:space="preserve"> of Art </w:t>
      </w:r>
      <w:r w:rsidRPr="00A2468C">
        <w:rPr>
          <w:b/>
          <w:sz w:val="22"/>
        </w:rPr>
        <w:t xml:space="preserve">in </w:t>
      </w:r>
      <w:r w:rsidR="00A2468C" w:rsidRPr="00A2468C">
        <w:rPr>
          <w:b/>
          <w:sz w:val="22"/>
        </w:rPr>
        <w:t xml:space="preserve">Integrative Health Studies </w:t>
      </w:r>
    </w:p>
    <w:p w14:paraId="3ED95560" w14:textId="77777777" w:rsidR="00F3469C" w:rsidRDefault="00F3469C" w:rsidP="00F3469C">
      <w:pPr>
        <w:ind w:left="720" w:hanging="720"/>
        <w:jc w:val="center"/>
      </w:pPr>
    </w:p>
    <w:p w14:paraId="32AD2668" w14:textId="77777777" w:rsidR="0096596F" w:rsidRDefault="00351582" w:rsidP="00F3469C">
      <w:pPr>
        <w:ind w:left="720" w:hanging="720"/>
        <w:jc w:val="center"/>
      </w:pPr>
      <w:r>
        <w:t>Fall</w:t>
      </w:r>
    </w:p>
    <w:p w14:paraId="37A73827" w14:textId="77777777" w:rsidR="00351582" w:rsidRDefault="00351582" w:rsidP="00F3469C">
      <w:pPr>
        <w:ind w:left="720" w:hanging="720"/>
        <w:jc w:val="center"/>
      </w:pPr>
      <w:r>
        <w:t>(Full-Time)</w:t>
      </w:r>
    </w:p>
    <w:p w14:paraId="2521F7E0" w14:textId="77777777" w:rsidR="00F3469C" w:rsidRDefault="00F3469C" w:rsidP="00351582"/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F3469C" w:rsidRPr="00376C06" w14:paraId="017D1C9B" w14:textId="77777777" w:rsidTr="00376C06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232F1FB3" w14:textId="77777777" w:rsidR="00F3469C" w:rsidRPr="00962F2E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1DFC8E7" w14:textId="77777777" w:rsidR="00F3469C" w:rsidRPr="00962F2E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12B2C91" w14:textId="77777777" w:rsidR="00F3469C" w:rsidRPr="00962F2E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59B108" w14:textId="77777777" w:rsidR="00F3469C" w:rsidRPr="00962F2E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1BE97180" w14:textId="77777777" w:rsidR="00F3469C" w:rsidRPr="00962F2E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B3FD0F" w14:textId="77777777" w:rsidR="00F3469C" w:rsidRPr="00962F2E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500262E" w14:textId="77777777" w:rsidR="00F3469C" w:rsidRPr="00962F2E" w:rsidRDefault="00F3469C" w:rsidP="00376C06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1C5849C" w14:textId="01C9B164" w:rsidR="00F3469C" w:rsidRPr="00962F2E" w:rsidRDefault="00F3469C" w:rsidP="00376C06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               $1</w:t>
            </w:r>
            <w:r w:rsidR="00CD1FA7">
              <w:rPr>
                <w:rFonts w:ascii="Calibri" w:eastAsia="Calibri" w:hAnsi="Calibri"/>
                <w:bCs/>
                <w:sz w:val="22"/>
                <w:szCs w:val="22"/>
              </w:rPr>
              <w:t>6</w:t>
            </w: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,</w:t>
            </w:r>
            <w:r w:rsidR="00CD1FA7">
              <w:rPr>
                <w:rFonts w:ascii="Calibri" w:eastAsia="Calibri" w:hAnsi="Calibri"/>
                <w:bCs/>
                <w:sz w:val="22"/>
                <w:szCs w:val="22"/>
              </w:rPr>
              <w:t>842.00</w:t>
            </w:r>
          </w:p>
        </w:tc>
      </w:tr>
      <w:tr w:rsidR="00F3469C" w:rsidRPr="00376C06" w14:paraId="5DEFC4A6" w14:textId="77777777" w:rsidTr="00376C06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7BF282C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B74ECDD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FAFA72A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0ACB7AB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D0F0AEA" w14:textId="598F19EB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5228D26" w14:textId="77777777" w:rsidR="00F3469C" w:rsidRPr="00376C06" w:rsidRDefault="00F3469C" w:rsidP="00376C06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398DB1FD" w14:textId="77777777" w:rsidR="00F3469C" w:rsidRPr="00376C06" w:rsidRDefault="00F3469C" w:rsidP="00376C06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0BF1FFD2" w14:textId="77777777" w:rsidR="00F3469C" w:rsidRPr="00376C06" w:rsidRDefault="00F3469C" w:rsidP="00376C06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5707BE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5707BE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F3469C" w:rsidRPr="00376C06" w14:paraId="1F7DD633" w14:textId="77777777" w:rsidTr="00376C06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257F855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3DEC187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B31A0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8FB65E6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F810817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4202488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0266EDE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D77FEFC" w14:textId="77777777" w:rsidR="00F3469C" w:rsidRPr="00376C06" w:rsidRDefault="00F3469C" w:rsidP="00376C06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F3469C" w:rsidRPr="00376C06" w14:paraId="00FD9059" w14:textId="77777777" w:rsidTr="00376C06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98F3566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6005FD9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769E0DA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3E3B694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1E02C1F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00991BA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A287F1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E9F5145" w14:textId="7B764E1D" w:rsidR="00F3469C" w:rsidRPr="00376C06" w:rsidRDefault="00F3469C" w:rsidP="00376C06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4E2192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000.00</w:t>
            </w:r>
          </w:p>
        </w:tc>
      </w:tr>
      <w:tr w:rsidR="00F3469C" w:rsidRPr="00376C06" w14:paraId="356AF639" w14:textId="77777777" w:rsidTr="00376C06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1A97565D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AD8F1D2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FC1E7EF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CEB8781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32BA24E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A256404" w14:textId="77777777" w:rsidR="00F3469C" w:rsidRPr="00376C06" w:rsidRDefault="00F3469C" w:rsidP="00376C06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77AC198" w14:textId="77777777" w:rsidR="00F3469C" w:rsidRPr="00376C06" w:rsidRDefault="00F3469C" w:rsidP="00376C06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3B61E3BF" w14:textId="79F17D95" w:rsidR="00F3469C" w:rsidRPr="00376C06" w:rsidRDefault="00F3469C" w:rsidP="00376C06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4E2192">
              <w:rPr>
                <w:rFonts w:ascii="Calibri" w:eastAsia="Calibri" w:hAnsi="Calibri"/>
                <w:sz w:val="22"/>
                <w:szCs w:val="22"/>
              </w:rPr>
              <w:t>3</w:t>
            </w:r>
            <w:r w:rsidR="00D762E8">
              <w:rPr>
                <w:rFonts w:ascii="Calibri" w:eastAsia="Calibri" w:hAnsi="Calibri"/>
                <w:sz w:val="22"/>
                <w:szCs w:val="22"/>
              </w:rPr>
              <w:t>,50</w:t>
            </w:r>
            <w:r w:rsidR="004E2192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6374A865" w14:textId="2063D755" w:rsidR="00351582" w:rsidRPr="00F3469C" w:rsidRDefault="00351582" w:rsidP="00351582">
      <w:pPr>
        <w:ind w:left="720" w:hanging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</w:t>
      </w:r>
      <w:r w:rsidRPr="00F3469C">
        <w:rPr>
          <w:rFonts w:ascii="Calibri" w:hAnsi="Calibri"/>
          <w:b/>
          <w:sz w:val="22"/>
          <w:szCs w:val="22"/>
        </w:rPr>
        <w:t xml:space="preserve"> $4</w:t>
      </w:r>
      <w:r w:rsidR="00CD1FA7">
        <w:rPr>
          <w:rFonts w:ascii="Calibri" w:hAnsi="Calibri"/>
          <w:b/>
          <w:sz w:val="22"/>
          <w:szCs w:val="22"/>
        </w:rPr>
        <w:t>4</w:t>
      </w:r>
      <w:r w:rsidR="00D762E8">
        <w:rPr>
          <w:rFonts w:ascii="Calibri" w:hAnsi="Calibri"/>
          <w:b/>
          <w:sz w:val="22"/>
          <w:szCs w:val="22"/>
        </w:rPr>
        <w:t>,</w:t>
      </w:r>
      <w:r w:rsidR="00116CD6">
        <w:rPr>
          <w:rFonts w:ascii="Calibri" w:hAnsi="Calibri"/>
          <w:b/>
          <w:sz w:val="22"/>
          <w:szCs w:val="22"/>
        </w:rPr>
        <w:t>900</w:t>
      </w:r>
      <w:r w:rsidRPr="00F3469C">
        <w:rPr>
          <w:rFonts w:ascii="Calibri" w:hAnsi="Calibri"/>
          <w:b/>
          <w:sz w:val="22"/>
          <w:szCs w:val="22"/>
        </w:rPr>
        <w:t>.00</w:t>
      </w:r>
    </w:p>
    <w:p w14:paraId="0D6D13AB" w14:textId="77777777" w:rsidR="00F3469C" w:rsidRPr="00F3469C" w:rsidRDefault="00F3469C" w:rsidP="00F3469C">
      <w:pPr>
        <w:ind w:left="720" w:hanging="720"/>
        <w:jc w:val="center"/>
        <w:rPr>
          <w:rFonts w:ascii="Calibri" w:hAnsi="Calibri"/>
          <w:b/>
          <w:sz w:val="22"/>
          <w:szCs w:val="22"/>
        </w:rPr>
      </w:pPr>
    </w:p>
    <w:p w14:paraId="2C984CF5" w14:textId="77777777" w:rsidR="00F3469C" w:rsidRPr="00F3469C" w:rsidRDefault="00F3469C" w:rsidP="00F3469C">
      <w:pPr>
        <w:ind w:left="720" w:hanging="720"/>
        <w:rPr>
          <w:rFonts w:ascii="Calibri" w:hAnsi="Calibri"/>
          <w:b/>
          <w:sz w:val="22"/>
          <w:szCs w:val="22"/>
        </w:rPr>
      </w:pPr>
    </w:p>
    <w:p w14:paraId="69CD1191" w14:textId="77777777" w:rsidR="00F3469C" w:rsidRDefault="00F3469C" w:rsidP="00F3469C">
      <w:pPr>
        <w:ind w:left="720" w:hanging="720"/>
      </w:pPr>
    </w:p>
    <w:p w14:paraId="7B27DB36" w14:textId="77777777" w:rsidR="009770EC" w:rsidRDefault="009770EC" w:rsidP="009004BD">
      <w:pPr>
        <w:rPr>
          <w:rFonts w:eastAsia="MS Mincho"/>
          <w:sz w:val="20"/>
        </w:rPr>
      </w:pPr>
    </w:p>
    <w:p w14:paraId="4311AA44" w14:textId="77777777" w:rsidR="00B7109A" w:rsidRDefault="00B7109A" w:rsidP="009004BD">
      <w:pPr>
        <w:rPr>
          <w:rFonts w:eastAsia="MS Mincho"/>
          <w:sz w:val="20"/>
        </w:rPr>
      </w:pPr>
    </w:p>
    <w:p w14:paraId="17BDD217" w14:textId="77777777" w:rsidR="00B7109A" w:rsidRDefault="00B7109A" w:rsidP="009004BD">
      <w:pPr>
        <w:rPr>
          <w:rFonts w:eastAsia="MS Mincho"/>
          <w:sz w:val="20"/>
        </w:rPr>
      </w:pPr>
    </w:p>
    <w:p w14:paraId="68317898" w14:textId="77777777" w:rsidR="00B7109A" w:rsidRDefault="00B7109A" w:rsidP="009004BD">
      <w:pPr>
        <w:rPr>
          <w:rFonts w:eastAsia="MS Mincho"/>
          <w:sz w:val="20"/>
        </w:rPr>
      </w:pPr>
    </w:p>
    <w:p w14:paraId="4CEC60EB" w14:textId="77777777" w:rsidR="00B7109A" w:rsidRDefault="00B7109A" w:rsidP="009004BD">
      <w:pPr>
        <w:rPr>
          <w:rFonts w:eastAsia="MS Mincho"/>
          <w:sz w:val="20"/>
        </w:rPr>
      </w:pPr>
    </w:p>
    <w:p w14:paraId="234F0152" w14:textId="77777777" w:rsidR="00B7109A" w:rsidRDefault="00B7109A" w:rsidP="009004BD">
      <w:pPr>
        <w:rPr>
          <w:rFonts w:eastAsia="MS Mincho"/>
          <w:sz w:val="20"/>
        </w:rPr>
      </w:pPr>
    </w:p>
    <w:p w14:paraId="28F27A7C" w14:textId="77777777" w:rsidR="00B7109A" w:rsidRDefault="00B7109A" w:rsidP="009004BD">
      <w:pPr>
        <w:rPr>
          <w:rFonts w:eastAsia="MS Mincho"/>
          <w:sz w:val="20"/>
        </w:rPr>
      </w:pPr>
    </w:p>
    <w:p w14:paraId="7951BCC3" w14:textId="77777777" w:rsidR="00B7109A" w:rsidRDefault="00B7109A" w:rsidP="009004BD">
      <w:pPr>
        <w:rPr>
          <w:rFonts w:eastAsia="MS Mincho"/>
          <w:sz w:val="20"/>
        </w:rPr>
      </w:pPr>
    </w:p>
    <w:p w14:paraId="4FC37D40" w14:textId="164C9D84" w:rsidR="00B7109A" w:rsidRDefault="00B7109A" w:rsidP="009004BD">
      <w:pPr>
        <w:rPr>
          <w:rFonts w:eastAsia="MS Mincho"/>
          <w:sz w:val="20"/>
        </w:rPr>
      </w:pPr>
    </w:p>
    <w:p w14:paraId="144392F8" w14:textId="77777777" w:rsidR="005B5CC1" w:rsidRDefault="005B5CC1" w:rsidP="009004BD">
      <w:pPr>
        <w:rPr>
          <w:rFonts w:eastAsia="MS Mincho"/>
          <w:sz w:val="20"/>
        </w:rPr>
      </w:pPr>
    </w:p>
    <w:sectPr w:rsidR="005B5CC1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2C193" w14:textId="77777777" w:rsidR="008D49B0" w:rsidRDefault="008D49B0">
      <w:r>
        <w:separator/>
      </w:r>
    </w:p>
  </w:endnote>
  <w:endnote w:type="continuationSeparator" w:id="0">
    <w:p w14:paraId="4DC5DD8A" w14:textId="77777777" w:rsidR="008D49B0" w:rsidRDefault="008D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BAFD0" w14:textId="77777777" w:rsidR="00E05BFA" w:rsidRDefault="00E05BFA" w:rsidP="00E05BFA">
    <w:pPr>
      <w:pStyle w:val="Footer"/>
      <w:rPr>
        <w:sz w:val="18"/>
      </w:rPr>
    </w:pPr>
    <w:r>
      <w:rPr>
        <w:sz w:val="18"/>
      </w:rPr>
      <w:t>Financial Aid</w:t>
    </w:r>
    <w:r w:rsidR="00842B01">
      <w:rPr>
        <w:sz w:val="18"/>
      </w:rPr>
      <w:t xml:space="preserve"> Office</w:t>
    </w:r>
    <w:r>
      <w:rPr>
        <w:sz w:val="18"/>
      </w:rPr>
      <w:t xml:space="preserve"> - Maryland University of Integrative Health -7750 Montpelier Rd, Laurel, MD 20723 -Fax 410-698-4237</w:t>
    </w:r>
  </w:p>
  <w:p w14:paraId="55747B67" w14:textId="77777777" w:rsidR="00E05BFA" w:rsidRDefault="00E05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CCB6C" w14:textId="77777777" w:rsidR="008D49B0" w:rsidRDefault="008D49B0">
      <w:r>
        <w:separator/>
      </w:r>
    </w:p>
  </w:footnote>
  <w:footnote w:type="continuationSeparator" w:id="0">
    <w:p w14:paraId="547077D2" w14:textId="77777777" w:rsidR="008D49B0" w:rsidRDefault="008D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7DD0D" w14:textId="460AC11F" w:rsidR="002B45F7" w:rsidRDefault="00271EAA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0D0C6F4B" wp14:editId="6C9C5F8E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UxNwOSRoZmxko6SsGpxcWZ+XkgBWa1ACIfzGIsAAAA"/>
  </w:docVars>
  <w:rsids>
    <w:rsidRoot w:val="00054F51"/>
    <w:rsid w:val="0001350A"/>
    <w:rsid w:val="00016B2D"/>
    <w:rsid w:val="00053161"/>
    <w:rsid w:val="00054F51"/>
    <w:rsid w:val="000E5431"/>
    <w:rsid w:val="0010527B"/>
    <w:rsid w:val="00116CD6"/>
    <w:rsid w:val="001D0185"/>
    <w:rsid w:val="002551C8"/>
    <w:rsid w:val="00271EAA"/>
    <w:rsid w:val="002B45F7"/>
    <w:rsid w:val="00351582"/>
    <w:rsid w:val="0035239D"/>
    <w:rsid w:val="00376C06"/>
    <w:rsid w:val="003C0083"/>
    <w:rsid w:val="0047435D"/>
    <w:rsid w:val="004A18CC"/>
    <w:rsid w:val="004D3D2E"/>
    <w:rsid w:val="004E2192"/>
    <w:rsid w:val="004E7CD9"/>
    <w:rsid w:val="004F31FC"/>
    <w:rsid w:val="00554763"/>
    <w:rsid w:val="005707BE"/>
    <w:rsid w:val="005B5CC1"/>
    <w:rsid w:val="005C1451"/>
    <w:rsid w:val="005D6D07"/>
    <w:rsid w:val="006C7EC0"/>
    <w:rsid w:val="00700A59"/>
    <w:rsid w:val="00707D33"/>
    <w:rsid w:val="00791C4F"/>
    <w:rsid w:val="00794C64"/>
    <w:rsid w:val="007B02BE"/>
    <w:rsid w:val="007B4C32"/>
    <w:rsid w:val="007D12B1"/>
    <w:rsid w:val="00842B01"/>
    <w:rsid w:val="00843DDD"/>
    <w:rsid w:val="008D49B0"/>
    <w:rsid w:val="009004BD"/>
    <w:rsid w:val="00902B0D"/>
    <w:rsid w:val="00962F2E"/>
    <w:rsid w:val="0096596F"/>
    <w:rsid w:val="009748F7"/>
    <w:rsid w:val="009770EC"/>
    <w:rsid w:val="00985618"/>
    <w:rsid w:val="009C7464"/>
    <w:rsid w:val="009E3557"/>
    <w:rsid w:val="00A148F1"/>
    <w:rsid w:val="00A2468C"/>
    <w:rsid w:val="00A91B83"/>
    <w:rsid w:val="00AC504A"/>
    <w:rsid w:val="00AE36EB"/>
    <w:rsid w:val="00B20E2F"/>
    <w:rsid w:val="00B36477"/>
    <w:rsid w:val="00B7109A"/>
    <w:rsid w:val="00BD443F"/>
    <w:rsid w:val="00CC1037"/>
    <w:rsid w:val="00CD1FA7"/>
    <w:rsid w:val="00D44769"/>
    <w:rsid w:val="00D762E8"/>
    <w:rsid w:val="00DE673B"/>
    <w:rsid w:val="00E02FC7"/>
    <w:rsid w:val="00E05BFA"/>
    <w:rsid w:val="00E10933"/>
    <w:rsid w:val="00E445E2"/>
    <w:rsid w:val="00E8341D"/>
    <w:rsid w:val="00F249DA"/>
    <w:rsid w:val="00F3469C"/>
    <w:rsid w:val="00F44CF5"/>
    <w:rsid w:val="00FE47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1305F59"/>
  <w15:chartTrackingRefBased/>
  <w15:docId w15:val="{FC28883E-065A-4C54-96C5-44572529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CC4A53-AD59-455D-AABF-A176C743E5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FD3774-5F4F-410D-B577-777E42B029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F2860F-BD2E-435A-85C5-A3734F525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7</cp:revision>
  <cp:lastPrinted>2019-03-04T17:27:00Z</cp:lastPrinted>
  <dcterms:created xsi:type="dcterms:W3CDTF">2020-05-15T13:24:00Z</dcterms:created>
  <dcterms:modified xsi:type="dcterms:W3CDTF">2020-06-16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